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traveller.-justify-left-145"/>
      <w:bookmarkEnd w:id="22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2ed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